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b492439-060f-450a-845b-16ba72db203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3Z</dcterms:created>
  <dcterms:modified xsi:type="dcterms:W3CDTF">2023-07-21T11: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